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unguntuul baljinnorov</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nguntuu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ljinnorov</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14 n Karlov ave Lincolnwood 607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unguntuulb@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297861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rp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